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67A25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D0DC7">
      <w:pPr>
        <w:rPr>
          <w:sz w:val="28"/>
          <w:szCs w:val="28"/>
        </w:rPr>
      </w:pPr>
      <w:r>
        <w:rPr>
          <w:sz w:val="28"/>
          <w:szCs w:val="28"/>
        </w:rPr>
        <w:t xml:space="preserve">       Butterfly Catching</w:t>
      </w:r>
    </w:p>
    <w:p w:rsidR="007B4A91" w:rsidRDefault="00167A25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D0DC7">
      <w:pPr>
        <w:ind w:left="720"/>
        <w:rPr>
          <w:sz w:val="28"/>
          <w:szCs w:val="28"/>
        </w:rPr>
      </w:pPr>
      <w:r>
        <w:rPr>
          <w:sz w:val="28"/>
          <w:szCs w:val="28"/>
        </w:rPr>
        <w:t>To catch butterflies and score 100 points to win the game</w:t>
      </w:r>
    </w:p>
    <w:p w:rsidR="007B4A91" w:rsidRDefault="00167A25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1D0DC7" w:rsidRDefault="001D0DC7" w:rsidP="001D0DC7">
      <w:pPr>
        <w:ind w:left="720"/>
        <w:rPr>
          <w:sz w:val="28"/>
          <w:szCs w:val="28"/>
        </w:rPr>
      </w:pPr>
    </w:p>
    <w:p w:rsidR="001D0DC7" w:rsidRDefault="001D0DC7" w:rsidP="001D0DC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neha wanted to catch butterflies but couldnt find an appropriate </w:t>
      </w:r>
    </w:p>
    <w:p w:rsidR="007B4A91" w:rsidRDefault="00167A25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D0DC7">
      <w:pPr>
        <w:ind w:left="720"/>
        <w:rPr>
          <w:sz w:val="28"/>
          <w:szCs w:val="28"/>
        </w:rPr>
      </w:pPr>
      <w:r>
        <w:rPr>
          <w:sz w:val="28"/>
          <w:szCs w:val="28"/>
        </w:rPr>
        <w:t>Place in the city . So she wanted to create a game in which she as well as other children  can catch as many butterflies as they can . She created scores and gave a limit so that after certain score Game will end .</w:t>
      </w:r>
    </w:p>
    <w:p w:rsidR="007B4A91" w:rsidRDefault="00167A25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67A25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D0D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D0D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Jump</w:t>
            </w:r>
          </w:p>
          <w:p w:rsidR="001D0DC7" w:rsidRDefault="001D0D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ing Butterfl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D0D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0DC7" w:rsidRDefault="001D0DC7" w:rsidP="001D0D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gh Jump</w:t>
            </w:r>
          </w:p>
          <w:p w:rsidR="007B4A91" w:rsidRDefault="001D0DC7" w:rsidP="001D0DC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ing Butterfl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D0D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D0DC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 in garden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67A25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167A25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167A25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167A25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167A25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 w:rsidR="001D0DC7">
        <w:t xml:space="preserve">By setting scores and making game more competative so that many players can play the game </w:t>
      </w:r>
    </w:p>
    <w:p w:rsidR="007B4A91" w:rsidRDefault="007B4A91">
      <w:pPr>
        <w:ind w:left="720"/>
        <w:rPr>
          <w:sz w:val="28"/>
          <w:szCs w:val="28"/>
        </w:rPr>
      </w:pPr>
    </w:p>
    <w:p w:rsidR="001D0DC7" w:rsidRDefault="001D0DC7">
      <w:pPr>
        <w:ind w:left="720"/>
        <w:rPr>
          <w:sz w:val="28"/>
          <w:szCs w:val="28"/>
        </w:rPr>
      </w:pPr>
    </w:p>
    <w:p w:rsidR="001D0DC7" w:rsidRDefault="001D0DC7">
      <w:pPr>
        <w:ind w:left="720"/>
        <w:rPr>
          <w:sz w:val="28"/>
          <w:szCs w:val="28"/>
        </w:rPr>
      </w:pPr>
      <w:r>
        <w:rPr>
          <w:sz w:val="28"/>
          <w:szCs w:val="28"/>
        </w:rPr>
        <w:t>Rules :</w:t>
      </w:r>
    </w:p>
    <w:p w:rsidR="001D0DC7" w:rsidRDefault="001D0DC7" w:rsidP="001D0DC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Gravity is applied on girls </w:t>
      </w:r>
    </w:p>
    <w:p w:rsidR="001D0DC7" w:rsidRDefault="001D0DC7" w:rsidP="001D0DC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Catching Butterflies only by jumping</w:t>
      </w:r>
    </w:p>
    <w:p w:rsidR="001D0DC7" w:rsidRDefault="001D0DC7" w:rsidP="001D0DC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Player which scores 100 points first ... Wins </w:t>
      </w:r>
    </w:p>
    <w:p w:rsidR="001D0DC7" w:rsidRDefault="001D0DC7" w:rsidP="001D0DC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cores get increased by catching butterflies by 10</w:t>
      </w:r>
    </w:p>
    <w:p w:rsidR="001D0DC7" w:rsidRDefault="001D0DC7" w:rsidP="001D0DC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Game is over when a Player WINS the game</w:t>
      </w:r>
    </w:p>
    <w:p w:rsidR="001D0DC7" w:rsidRDefault="001D0DC7" w:rsidP="001D0DC7">
      <w:pPr>
        <w:rPr>
          <w:sz w:val="28"/>
          <w:szCs w:val="28"/>
        </w:rPr>
      </w:pPr>
    </w:p>
    <w:p w:rsidR="001D0DC7" w:rsidRDefault="001D0DC7" w:rsidP="001D0DC7">
      <w:pPr>
        <w:rPr>
          <w:sz w:val="28"/>
          <w:szCs w:val="28"/>
        </w:rPr>
      </w:pPr>
      <w:r>
        <w:rPr>
          <w:sz w:val="28"/>
          <w:szCs w:val="28"/>
        </w:rPr>
        <w:t xml:space="preserve">      Adaptivity :</w:t>
      </w:r>
    </w:p>
    <w:p w:rsidR="001D0DC7" w:rsidRDefault="001D0DC7" w:rsidP="001D0DC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2 girls and many butterflies </w:t>
      </w:r>
    </w:p>
    <w:p w:rsidR="001D0DC7" w:rsidRDefault="001D0DC7" w:rsidP="001D0DC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Putting score limit 100</w:t>
      </w:r>
    </w:p>
    <w:p w:rsidR="001D0DC7" w:rsidRDefault="001D0DC7" w:rsidP="001D0DC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First player to get 100 points , WINS the game</w:t>
      </w:r>
    </w:p>
    <w:p w:rsidR="00AB4579" w:rsidRDefault="00AB4579" w:rsidP="00AB4579">
      <w:pPr>
        <w:rPr>
          <w:sz w:val="28"/>
          <w:szCs w:val="28"/>
        </w:rPr>
      </w:pPr>
    </w:p>
    <w:p w:rsidR="00AB4579" w:rsidRDefault="00AB4579" w:rsidP="00AB4579">
      <w:pPr>
        <w:rPr>
          <w:sz w:val="28"/>
          <w:szCs w:val="28"/>
        </w:rPr>
      </w:pPr>
    </w:p>
    <w:p w:rsidR="00AB4579" w:rsidRDefault="00AB4579" w:rsidP="00AB4579">
      <w:pPr>
        <w:rPr>
          <w:sz w:val="28"/>
          <w:szCs w:val="28"/>
        </w:rPr>
      </w:pPr>
      <w:r>
        <w:rPr>
          <w:sz w:val="28"/>
          <w:szCs w:val="28"/>
        </w:rPr>
        <w:t xml:space="preserve"> Decomposition :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Creating variables </w:t>
      </w:r>
      <w:r w:rsidR="007E556B">
        <w:rPr>
          <w:sz w:val="28"/>
          <w:szCs w:val="28"/>
        </w:rPr>
        <w:t>, find and</w:t>
      </w:r>
      <w:r>
        <w:rPr>
          <w:sz w:val="28"/>
          <w:szCs w:val="28"/>
        </w:rPr>
        <w:t xml:space="preserve"> uploading images 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Creating background 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Making a form so to enter there names 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Creating submit button 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reating GAMESTATES ( get and update )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Creating Realtime database and linking it 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reating gameState , rank , playerCount in database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reating player details, playerCount ( get and update )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reating condtions to change gameState such as if PlayerCount===2 the gameState===1 then game.start and when player.score===100 then gameState===2 then game.end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When game Starts butterflies are created after frameCount%50===0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When player(girl) touches </w:t>
      </w:r>
      <w:r w:rsidR="007E556B">
        <w:rPr>
          <w:sz w:val="28"/>
          <w:szCs w:val="28"/>
        </w:rPr>
        <w:t>the butterfly then butterfly ge</w:t>
      </w:r>
      <w:r>
        <w:rPr>
          <w:sz w:val="28"/>
          <w:szCs w:val="28"/>
        </w:rPr>
        <w:t>ts destroyed and points are added and updated in player details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reating player Index so that allPlayer details gets stored in database with re</w:t>
      </w:r>
      <w:r w:rsidR="007E556B">
        <w:rPr>
          <w:sz w:val="28"/>
          <w:szCs w:val="28"/>
        </w:rPr>
        <w:t>s</w:t>
      </w:r>
      <w:r>
        <w:rPr>
          <w:sz w:val="28"/>
          <w:szCs w:val="28"/>
        </w:rPr>
        <w:t xml:space="preserve">pective names 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When a player reach 100 points , he wins the game and gets Rank 1 and gameState changes to 2</w:t>
      </w:r>
    </w:p>
    <w:p w:rsidR="00AB4579" w:rsidRDefault="00AB4579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en gameState is 2 then game ends and players names get displayed according to their ranks </w:t>
      </w:r>
    </w:p>
    <w:p w:rsidR="007E556B" w:rsidRPr="00AB4579" w:rsidRDefault="007E556B" w:rsidP="00AB457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Creating reset button so that we can reset the gameState , rank , playerCount (and playerDetails) to zero so that game can be played again and again </w:t>
      </w:r>
    </w:p>
    <w:sectPr w:rsidR="007E556B" w:rsidRPr="00AB4579" w:rsidSect="00167A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7FA64A2"/>
    <w:multiLevelType w:val="hybridMultilevel"/>
    <w:tmpl w:val="3012A48E"/>
    <w:lvl w:ilvl="0" w:tplc="6E566522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>
    <w:nsid w:val="2B0C275F"/>
    <w:multiLevelType w:val="hybridMultilevel"/>
    <w:tmpl w:val="A1DACECC"/>
    <w:lvl w:ilvl="0" w:tplc="EB6E7824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>
    <w:nsid w:val="4BC5068D"/>
    <w:multiLevelType w:val="hybridMultilevel"/>
    <w:tmpl w:val="37BC75A4"/>
    <w:lvl w:ilvl="0" w:tplc="BF3AC4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7A25"/>
    <w:rsid w:val="001D0DC7"/>
    <w:rsid w:val="00556965"/>
    <w:rsid w:val="007B4A91"/>
    <w:rsid w:val="007E556B"/>
    <w:rsid w:val="00AB45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67A25"/>
  </w:style>
  <w:style w:type="paragraph" w:styleId="Heading1">
    <w:name w:val="heading 1"/>
    <w:basedOn w:val="Normal"/>
    <w:next w:val="Normal"/>
    <w:uiPriority w:val="9"/>
    <w:qFormat/>
    <w:rsid w:val="00167A2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67A2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67A2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67A2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67A2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67A2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67A2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67A2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67A2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67A2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D0DC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464</Words>
  <Characters>264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21-05-29T06:02:00Z</dcterms:created>
  <dcterms:modified xsi:type="dcterms:W3CDTF">2021-05-29T06:19:00Z</dcterms:modified>
</cp:coreProperties>
</file>